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62582" w14:textId="1D618891" w:rsidR="00907CA9" w:rsidRPr="00F43746" w:rsidRDefault="004B4680" w:rsidP="00907CA9">
      <w:pPr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This</w:t>
      </w:r>
      <w:r w:rsidR="00931975" w:rsidRPr="00F43746">
        <w:rPr>
          <w:b/>
          <w:bCs/>
          <w:color w:val="FF0000"/>
          <w:sz w:val="28"/>
          <w:szCs w:val="28"/>
        </w:rPr>
        <w:t xml:space="preserve"> homework is based on Chapter</w:t>
      </w:r>
      <w:r w:rsidR="00F43746" w:rsidRPr="00F43746">
        <w:rPr>
          <w:b/>
          <w:bCs/>
          <w:color w:val="FF0000"/>
          <w:sz w:val="28"/>
          <w:szCs w:val="28"/>
        </w:rPr>
        <w:t>s 1-3</w:t>
      </w:r>
    </w:p>
    <w:p w14:paraId="15DBB054" w14:textId="3C08FBDC" w:rsidR="00223AC1" w:rsidRPr="00F136F7" w:rsidRDefault="00223AC1" w:rsidP="00907CA9">
      <w:pPr>
        <w:rPr>
          <w:b/>
          <w:bCs/>
          <w:color w:val="FF0000"/>
          <w:sz w:val="28"/>
          <w:szCs w:val="28"/>
        </w:rPr>
      </w:pPr>
      <w:r w:rsidRPr="00F43746">
        <w:rPr>
          <w:b/>
          <w:bCs/>
          <w:color w:val="FF0000"/>
          <w:sz w:val="28"/>
          <w:szCs w:val="28"/>
        </w:rPr>
        <w:t xml:space="preserve">There are </w:t>
      </w:r>
      <w:r w:rsidR="004B4680">
        <w:rPr>
          <w:b/>
          <w:bCs/>
          <w:color w:val="FF0000"/>
          <w:sz w:val="28"/>
          <w:szCs w:val="28"/>
        </w:rPr>
        <w:t>7 projects</w:t>
      </w:r>
      <w:r w:rsidRPr="00F43746">
        <w:rPr>
          <w:b/>
          <w:bCs/>
          <w:color w:val="FF0000"/>
          <w:sz w:val="28"/>
          <w:szCs w:val="28"/>
        </w:rPr>
        <w:t xml:space="preserve">, each worth </w:t>
      </w:r>
      <w:r w:rsidR="004B4680">
        <w:rPr>
          <w:b/>
          <w:bCs/>
          <w:color w:val="FF0000"/>
          <w:sz w:val="28"/>
          <w:szCs w:val="28"/>
        </w:rPr>
        <w:t>14.2</w:t>
      </w:r>
      <w:r w:rsidRPr="00F43746">
        <w:rPr>
          <w:b/>
          <w:bCs/>
          <w:color w:val="FF0000"/>
          <w:sz w:val="28"/>
          <w:szCs w:val="28"/>
        </w:rPr>
        <w:t>%</w:t>
      </w:r>
    </w:p>
    <w:p w14:paraId="50B9FC69" w14:textId="036C6A99" w:rsidR="00907CA9" w:rsidRPr="00F43746" w:rsidRDefault="00907CA9" w:rsidP="00907CA9">
      <w:pPr>
        <w:rPr>
          <w:b/>
          <w:bCs/>
          <w:sz w:val="36"/>
          <w:szCs w:val="36"/>
        </w:rPr>
      </w:pPr>
      <w:r w:rsidRPr="00F43746">
        <w:rPr>
          <w:b/>
          <w:bCs/>
          <w:sz w:val="36"/>
          <w:szCs w:val="36"/>
        </w:rPr>
        <w:t>Project #1</w:t>
      </w:r>
    </w:p>
    <w:p w14:paraId="1C299CAD" w14:textId="5E53C991" w:rsidR="00907CA9" w:rsidRDefault="00931975" w:rsidP="00907CA9">
      <w:r>
        <w:t>C</w:t>
      </w:r>
      <w:r w:rsidR="00064818">
        <w:t>omplete the Personal Information program.</w:t>
      </w:r>
    </w:p>
    <w:p w14:paraId="4E35C137" w14:textId="3FB303C2" w:rsidR="00064818" w:rsidRDefault="00931975" w:rsidP="00907CA9">
      <w:r>
        <w:rPr>
          <w:noProof/>
        </w:rPr>
        <w:drawing>
          <wp:inline distT="0" distB="0" distL="0" distR="0" wp14:anchorId="1B57070E" wp14:editId="66C21FDD">
            <wp:extent cx="3871295" cy="1143099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114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48410" w14:textId="1746DECD" w:rsidR="00064818" w:rsidRPr="00F43746" w:rsidRDefault="00064818" w:rsidP="00064818">
      <w:pPr>
        <w:jc w:val="center"/>
        <w:rPr>
          <w:b/>
          <w:bCs/>
          <w:color w:val="FF0000"/>
          <w:sz w:val="28"/>
          <w:szCs w:val="28"/>
        </w:rPr>
      </w:pPr>
      <w:r w:rsidRPr="00F43746">
        <w:rPr>
          <w:b/>
          <w:bCs/>
          <w:color w:val="FF0000"/>
          <w:sz w:val="28"/>
          <w:szCs w:val="28"/>
        </w:rPr>
        <w:t xml:space="preserve">#1 </w:t>
      </w:r>
      <w:r w:rsidR="00F43746" w:rsidRPr="00F43746">
        <w:rPr>
          <w:b/>
          <w:bCs/>
          <w:color w:val="FF0000"/>
          <w:sz w:val="28"/>
          <w:szCs w:val="28"/>
        </w:rPr>
        <w:t>Print</w:t>
      </w:r>
      <w:r w:rsidRPr="00F43746">
        <w:rPr>
          <w:b/>
          <w:bCs/>
          <w:color w:val="FF0000"/>
          <w:sz w:val="28"/>
          <w:szCs w:val="28"/>
        </w:rPr>
        <w:t xml:space="preserve"> screen the output with </w:t>
      </w:r>
      <w:r w:rsidR="00F43746" w:rsidRPr="00F43746">
        <w:rPr>
          <w:b/>
          <w:bCs/>
          <w:color w:val="FF0000"/>
          <w:sz w:val="28"/>
          <w:szCs w:val="28"/>
        </w:rPr>
        <w:t xml:space="preserve">the </w:t>
      </w:r>
      <w:r w:rsidRPr="00F43746">
        <w:rPr>
          <w:b/>
          <w:bCs/>
          <w:color w:val="FF0000"/>
          <w:sz w:val="28"/>
          <w:szCs w:val="28"/>
        </w:rPr>
        <w:t>code below here.</w:t>
      </w:r>
    </w:p>
    <w:p w14:paraId="2EBF14DD" w14:textId="3887906D" w:rsidR="00064818" w:rsidRDefault="009A0A2B" w:rsidP="00064818">
      <w:pPr>
        <w:jc w:val="center"/>
      </w:pPr>
      <w:r w:rsidRPr="009A0A2B">
        <w:drawing>
          <wp:inline distT="0" distB="0" distL="0" distR="0" wp14:anchorId="43BC88CE" wp14:editId="27079243">
            <wp:extent cx="5943600" cy="1284605"/>
            <wp:effectExtent l="0" t="0" r="0" b="0"/>
            <wp:docPr id="15284971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49713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8FD69" w14:textId="67735121" w:rsidR="00064818" w:rsidRDefault="009A0A2B" w:rsidP="0006481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66CEB7F7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>fullname = "John Le"</w:t>
      </w:r>
    </w:p>
    <w:p w14:paraId="237475A5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>address = "123 Main St"</w:t>
      </w:r>
    </w:p>
    <w:p w14:paraId="45D1F888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>city = "Santa Ana"</w:t>
      </w:r>
    </w:p>
    <w:p w14:paraId="23385F16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>state = "CA"</w:t>
      </w:r>
    </w:p>
    <w:p w14:paraId="44A49520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>zipcode= "92706"</w:t>
      </w:r>
    </w:p>
    <w:p w14:paraId="78F9C70F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>telephoneno = "(800) 555-5555"</w:t>
      </w:r>
    </w:p>
    <w:p w14:paraId="215693DF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>major = "Computer Science Engineering"</w:t>
      </w:r>
    </w:p>
    <w:p w14:paraId="11738A96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</w:p>
    <w:p w14:paraId="1898554A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 xml:space="preserve">print("Name: " + fullname + </w:t>
      </w:r>
    </w:p>
    <w:p w14:paraId="270CC596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 xml:space="preserve">      "\nAddress: " + address +</w:t>
      </w:r>
    </w:p>
    <w:p w14:paraId="3004CCD5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 xml:space="preserve">      "\nCity: " + city +</w:t>
      </w:r>
    </w:p>
    <w:p w14:paraId="4332C9D7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 xml:space="preserve">      "\nState: " + state + </w:t>
      </w:r>
    </w:p>
    <w:p w14:paraId="0E761B5E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 xml:space="preserve">      "\nZipcode: " + zipcode +</w:t>
      </w:r>
    </w:p>
    <w:p w14:paraId="6404ABF4" w14:textId="77777777" w:rsidR="009A0A2B" w:rsidRP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 xml:space="preserve">      "\nTelephone No: " + telephoneno +</w:t>
      </w:r>
    </w:p>
    <w:p w14:paraId="60F484FD" w14:textId="2245A26F" w:rsidR="009A0A2B" w:rsidRDefault="009A0A2B" w:rsidP="009A0A2B">
      <w:pPr>
        <w:spacing w:after="0" w:line="240" w:lineRule="auto"/>
        <w:rPr>
          <w:rFonts w:ascii="Courier New" w:hAnsi="Courier New" w:cs="Courier New"/>
        </w:rPr>
      </w:pPr>
      <w:r w:rsidRPr="009A0A2B">
        <w:rPr>
          <w:rFonts w:ascii="Courier New" w:hAnsi="Courier New" w:cs="Courier New"/>
        </w:rPr>
        <w:t xml:space="preserve">      "\nCollege Major: " + major + "\n")</w:t>
      </w:r>
    </w:p>
    <w:p w14:paraId="052684B9" w14:textId="77777777" w:rsidR="00F136F7" w:rsidRPr="009A0A2B" w:rsidRDefault="00F136F7" w:rsidP="009A0A2B">
      <w:pPr>
        <w:spacing w:after="0" w:line="240" w:lineRule="auto"/>
        <w:rPr>
          <w:rFonts w:ascii="Courier New" w:hAnsi="Courier New" w:cs="Courier New"/>
        </w:rPr>
      </w:pPr>
    </w:p>
    <w:p w14:paraId="66AEE87A" w14:textId="6DF90DD4" w:rsidR="00F43746" w:rsidRPr="00F43746" w:rsidRDefault="00F43746" w:rsidP="00F43746">
      <w:pPr>
        <w:rPr>
          <w:b/>
          <w:bCs/>
          <w:sz w:val="36"/>
          <w:szCs w:val="36"/>
        </w:rPr>
      </w:pPr>
      <w:r w:rsidRPr="00F43746">
        <w:rPr>
          <w:b/>
          <w:bCs/>
          <w:sz w:val="36"/>
          <w:szCs w:val="36"/>
        </w:rPr>
        <w:t>Project #</w:t>
      </w:r>
      <w:r>
        <w:rPr>
          <w:b/>
          <w:bCs/>
          <w:sz w:val="36"/>
          <w:szCs w:val="36"/>
        </w:rPr>
        <w:t>2</w:t>
      </w:r>
    </w:p>
    <w:p w14:paraId="525003AA" w14:textId="3EC0FA5D" w:rsidR="00064818" w:rsidRDefault="00931975" w:rsidP="00064818">
      <w:r>
        <w:t>C</w:t>
      </w:r>
      <w:r w:rsidR="00F00750">
        <w:t>omplete the Total Purchase program.</w:t>
      </w:r>
    </w:p>
    <w:p w14:paraId="515038DE" w14:textId="301CEE32" w:rsidR="00F00750" w:rsidRDefault="00931975" w:rsidP="00064818">
      <w:r>
        <w:rPr>
          <w:noProof/>
        </w:rPr>
        <w:lastRenderedPageBreak/>
        <w:drawing>
          <wp:inline distT="0" distB="0" distL="0" distR="0" wp14:anchorId="60EAD1E6" wp14:editId="0078FF12">
            <wp:extent cx="5441152" cy="792549"/>
            <wp:effectExtent l="0" t="0" r="7620" b="762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1152" cy="79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50ED5" w14:textId="294D7743" w:rsidR="00F00750" w:rsidRPr="00F43746" w:rsidRDefault="00F00750" w:rsidP="00F00750">
      <w:pPr>
        <w:jc w:val="center"/>
        <w:rPr>
          <w:b/>
          <w:bCs/>
          <w:color w:val="FF0000"/>
          <w:sz w:val="28"/>
          <w:szCs w:val="28"/>
        </w:rPr>
      </w:pPr>
      <w:r w:rsidRPr="00F43746">
        <w:rPr>
          <w:b/>
          <w:bCs/>
          <w:color w:val="FF0000"/>
          <w:sz w:val="28"/>
          <w:szCs w:val="28"/>
        </w:rPr>
        <w:t xml:space="preserve">#2 </w:t>
      </w:r>
      <w:r w:rsidR="00F43746" w:rsidRPr="00F43746">
        <w:rPr>
          <w:b/>
          <w:bCs/>
          <w:color w:val="FF0000"/>
          <w:sz w:val="28"/>
          <w:szCs w:val="28"/>
        </w:rPr>
        <w:t>Print</w:t>
      </w:r>
      <w:r w:rsidRPr="00F43746">
        <w:rPr>
          <w:b/>
          <w:bCs/>
          <w:color w:val="FF0000"/>
          <w:sz w:val="28"/>
          <w:szCs w:val="28"/>
        </w:rPr>
        <w:t xml:space="preserve"> screen the output with </w:t>
      </w:r>
      <w:r w:rsidR="00F43746" w:rsidRPr="00F43746">
        <w:rPr>
          <w:b/>
          <w:bCs/>
          <w:color w:val="FF0000"/>
          <w:sz w:val="28"/>
          <w:szCs w:val="28"/>
        </w:rPr>
        <w:t xml:space="preserve">the </w:t>
      </w:r>
      <w:r w:rsidRPr="00F43746">
        <w:rPr>
          <w:b/>
          <w:bCs/>
          <w:color w:val="FF0000"/>
          <w:sz w:val="28"/>
          <w:szCs w:val="28"/>
        </w:rPr>
        <w:t>code below here.</w:t>
      </w:r>
    </w:p>
    <w:p w14:paraId="595AAFD9" w14:textId="7F572128" w:rsidR="00F00750" w:rsidRDefault="000432DC" w:rsidP="00F00750">
      <w:pPr>
        <w:jc w:val="center"/>
      </w:pPr>
      <w:r w:rsidRPr="000432DC">
        <w:drawing>
          <wp:inline distT="0" distB="0" distL="0" distR="0" wp14:anchorId="4C9FE9C0" wp14:editId="4F3BDED3">
            <wp:extent cx="5943600" cy="1437005"/>
            <wp:effectExtent l="0" t="0" r="0" b="0"/>
            <wp:docPr id="1163203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20380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F3089" w14:textId="0A15132D" w:rsidR="00F00750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  <w:r w:rsidRPr="000432DC">
        <w:rPr>
          <w:rFonts w:ascii="Courier New" w:hAnsi="Courier New" w:cs="Courier New"/>
        </w:rPr>
        <w:t>Code:</w:t>
      </w:r>
    </w:p>
    <w:p w14:paraId="7AC08662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</w:p>
    <w:p w14:paraId="0B892F91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  <w:r w:rsidRPr="000432DC">
        <w:rPr>
          <w:rFonts w:ascii="Courier New" w:hAnsi="Courier New" w:cs="Courier New"/>
        </w:rPr>
        <w:t>price1 = float(input("Enter item #1 price: "))</w:t>
      </w:r>
    </w:p>
    <w:p w14:paraId="28F28307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  <w:r w:rsidRPr="000432DC">
        <w:rPr>
          <w:rFonts w:ascii="Courier New" w:hAnsi="Courier New" w:cs="Courier New"/>
        </w:rPr>
        <w:t>price2 = float(input("Enter item #2 price: "))</w:t>
      </w:r>
    </w:p>
    <w:p w14:paraId="7A99639A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  <w:r w:rsidRPr="000432DC">
        <w:rPr>
          <w:rFonts w:ascii="Courier New" w:hAnsi="Courier New" w:cs="Courier New"/>
        </w:rPr>
        <w:t>price3 = float(input("Enter item #3 price: "))</w:t>
      </w:r>
    </w:p>
    <w:p w14:paraId="698F16C2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  <w:r w:rsidRPr="000432DC">
        <w:rPr>
          <w:rFonts w:ascii="Courier New" w:hAnsi="Courier New" w:cs="Courier New"/>
        </w:rPr>
        <w:t>price4 = float(input("Enter item #4 price: "))</w:t>
      </w:r>
    </w:p>
    <w:p w14:paraId="31690E95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  <w:r w:rsidRPr="000432DC">
        <w:rPr>
          <w:rFonts w:ascii="Courier New" w:hAnsi="Courier New" w:cs="Courier New"/>
        </w:rPr>
        <w:t>price5 = float(input("Enter item #5 price: "))</w:t>
      </w:r>
    </w:p>
    <w:p w14:paraId="26613881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</w:p>
    <w:p w14:paraId="7AC1868D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  <w:r w:rsidRPr="000432DC">
        <w:rPr>
          <w:rFonts w:ascii="Courier New" w:hAnsi="Courier New" w:cs="Courier New"/>
        </w:rPr>
        <w:t>totalprice = price1 + price2 + price3 + price4 + price5</w:t>
      </w:r>
    </w:p>
    <w:p w14:paraId="6D53B952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  <w:r w:rsidRPr="000432DC">
        <w:rPr>
          <w:rFonts w:ascii="Courier New" w:hAnsi="Courier New" w:cs="Courier New"/>
        </w:rPr>
        <w:t>salestaxpct = .07</w:t>
      </w:r>
    </w:p>
    <w:p w14:paraId="3FF9606C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  <w:r w:rsidRPr="000432DC">
        <w:rPr>
          <w:rFonts w:ascii="Courier New" w:hAnsi="Courier New" w:cs="Courier New"/>
        </w:rPr>
        <w:t>salestax = totalprice * salestaxpct</w:t>
      </w:r>
    </w:p>
    <w:p w14:paraId="5CF4DCC9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  <w:r w:rsidRPr="000432DC">
        <w:rPr>
          <w:rFonts w:ascii="Courier New" w:hAnsi="Courier New" w:cs="Courier New"/>
        </w:rPr>
        <w:t>totalamount = totalprice + salestax</w:t>
      </w:r>
    </w:p>
    <w:p w14:paraId="38C6E4C9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</w:p>
    <w:p w14:paraId="4143BDB9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  <w:r w:rsidRPr="000432DC">
        <w:rPr>
          <w:rFonts w:ascii="Courier New" w:hAnsi="Courier New" w:cs="Courier New"/>
        </w:rPr>
        <w:t>print("\nSubtotal: ${:,.2f}".format(totalprice))</w:t>
      </w:r>
    </w:p>
    <w:p w14:paraId="5ED23FB7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  <w:r w:rsidRPr="000432DC">
        <w:rPr>
          <w:rFonts w:ascii="Courier New" w:hAnsi="Courier New" w:cs="Courier New"/>
        </w:rPr>
        <w:t>print("Sales Tax: ${:,.2f}".format(salestax))</w:t>
      </w:r>
    </w:p>
    <w:p w14:paraId="0AB682C4" w14:textId="42E343B2" w:rsidR="000432DC" w:rsidRDefault="000432DC" w:rsidP="000432DC">
      <w:pPr>
        <w:spacing w:after="0" w:line="240" w:lineRule="auto"/>
        <w:rPr>
          <w:rFonts w:ascii="Courier New" w:hAnsi="Courier New" w:cs="Courier New"/>
        </w:rPr>
      </w:pPr>
      <w:r w:rsidRPr="000432DC">
        <w:rPr>
          <w:rFonts w:ascii="Courier New" w:hAnsi="Courier New" w:cs="Courier New"/>
        </w:rPr>
        <w:t>print("Total Amount: ${:,.2f}".format(totalamount))</w:t>
      </w:r>
    </w:p>
    <w:p w14:paraId="08F7CD14" w14:textId="77777777" w:rsidR="000432DC" w:rsidRPr="000432DC" w:rsidRDefault="000432DC" w:rsidP="000432DC">
      <w:pPr>
        <w:spacing w:after="0" w:line="240" w:lineRule="auto"/>
        <w:rPr>
          <w:rFonts w:ascii="Courier New" w:hAnsi="Courier New" w:cs="Courier New"/>
        </w:rPr>
      </w:pPr>
    </w:p>
    <w:p w14:paraId="3FEFB920" w14:textId="438567E7" w:rsidR="00F43746" w:rsidRPr="00F43746" w:rsidRDefault="00F43746" w:rsidP="00F43746">
      <w:pPr>
        <w:rPr>
          <w:b/>
          <w:bCs/>
          <w:sz w:val="36"/>
          <w:szCs w:val="36"/>
        </w:rPr>
      </w:pPr>
      <w:r w:rsidRPr="00F43746">
        <w:rPr>
          <w:b/>
          <w:bCs/>
          <w:sz w:val="36"/>
          <w:szCs w:val="36"/>
        </w:rPr>
        <w:t>Project #</w:t>
      </w:r>
      <w:r>
        <w:rPr>
          <w:b/>
          <w:bCs/>
          <w:sz w:val="36"/>
          <w:szCs w:val="36"/>
        </w:rPr>
        <w:t>3</w:t>
      </w:r>
    </w:p>
    <w:p w14:paraId="218D443E" w14:textId="6FEFF3FD" w:rsidR="008B06CA" w:rsidRDefault="00931975" w:rsidP="00F00750">
      <w:r>
        <w:t>C</w:t>
      </w:r>
      <w:r w:rsidR="008B06CA">
        <w:t>omplete the Sales Tax program</w:t>
      </w:r>
      <w:r w:rsidR="00F43746">
        <w:t>.</w:t>
      </w:r>
    </w:p>
    <w:p w14:paraId="6B2B5609" w14:textId="7FCE0151" w:rsidR="008B06CA" w:rsidRDefault="00931975" w:rsidP="00F00750">
      <w:r>
        <w:rPr>
          <w:noProof/>
        </w:rPr>
        <w:drawing>
          <wp:inline distT="0" distB="0" distL="0" distR="0" wp14:anchorId="1D158F9E" wp14:editId="79AD62B6">
            <wp:extent cx="5578323" cy="975445"/>
            <wp:effectExtent l="0" t="0" r="381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8323" cy="97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FB9F0" w14:textId="60271D8B" w:rsidR="008B06CA" w:rsidRPr="00F43746" w:rsidRDefault="008B06CA" w:rsidP="008B06CA">
      <w:pPr>
        <w:jc w:val="center"/>
        <w:rPr>
          <w:b/>
          <w:bCs/>
          <w:color w:val="FF0000"/>
          <w:sz w:val="28"/>
          <w:szCs w:val="28"/>
        </w:rPr>
      </w:pPr>
      <w:r w:rsidRPr="00F43746">
        <w:rPr>
          <w:b/>
          <w:bCs/>
          <w:color w:val="FF0000"/>
          <w:sz w:val="28"/>
          <w:szCs w:val="28"/>
        </w:rPr>
        <w:t xml:space="preserve">#3 </w:t>
      </w:r>
      <w:r w:rsidR="00F43746" w:rsidRPr="00F43746">
        <w:rPr>
          <w:b/>
          <w:bCs/>
          <w:color w:val="FF0000"/>
          <w:sz w:val="28"/>
          <w:szCs w:val="28"/>
        </w:rPr>
        <w:t>Print</w:t>
      </w:r>
      <w:r w:rsidRPr="00F43746">
        <w:rPr>
          <w:b/>
          <w:bCs/>
          <w:color w:val="FF0000"/>
          <w:sz w:val="28"/>
          <w:szCs w:val="28"/>
        </w:rPr>
        <w:t xml:space="preserve"> screen the output with </w:t>
      </w:r>
      <w:r w:rsidR="00F43746" w:rsidRPr="00F43746">
        <w:rPr>
          <w:b/>
          <w:bCs/>
          <w:color w:val="FF0000"/>
          <w:sz w:val="28"/>
          <w:szCs w:val="28"/>
        </w:rPr>
        <w:t xml:space="preserve">the </w:t>
      </w:r>
      <w:r w:rsidRPr="00F43746">
        <w:rPr>
          <w:b/>
          <w:bCs/>
          <w:color w:val="FF0000"/>
          <w:sz w:val="28"/>
          <w:szCs w:val="28"/>
        </w:rPr>
        <w:t>code below here.</w:t>
      </w:r>
    </w:p>
    <w:p w14:paraId="28D673A8" w14:textId="61A5A430" w:rsidR="008B06CA" w:rsidRDefault="00353F82" w:rsidP="00F00750">
      <w:r w:rsidRPr="00353F82">
        <w:lastRenderedPageBreak/>
        <w:drawing>
          <wp:inline distT="0" distB="0" distL="0" distR="0" wp14:anchorId="2A98BD40" wp14:editId="5EB46C42">
            <wp:extent cx="5943600" cy="922655"/>
            <wp:effectExtent l="0" t="0" r="0" b="0"/>
            <wp:docPr id="130357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574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0E736" w14:textId="3279B369" w:rsidR="00353F82" w:rsidRPr="00353F82" w:rsidRDefault="00353F82" w:rsidP="00353F82">
      <w:pPr>
        <w:spacing w:after="0" w:line="240" w:lineRule="auto"/>
        <w:rPr>
          <w:rFonts w:ascii="Courier New" w:hAnsi="Courier New" w:cs="Courier New"/>
        </w:rPr>
      </w:pPr>
      <w:r w:rsidRPr="00353F82">
        <w:rPr>
          <w:rFonts w:ascii="Courier New" w:hAnsi="Courier New" w:cs="Courier New"/>
        </w:rPr>
        <w:t>Code:</w:t>
      </w:r>
    </w:p>
    <w:p w14:paraId="097F84DB" w14:textId="77777777" w:rsidR="00353F82" w:rsidRPr="00353F82" w:rsidRDefault="00353F82" w:rsidP="00353F82">
      <w:pPr>
        <w:spacing w:after="0" w:line="240" w:lineRule="auto"/>
        <w:rPr>
          <w:rFonts w:ascii="Courier New" w:hAnsi="Courier New" w:cs="Courier New"/>
        </w:rPr>
      </w:pPr>
      <w:r w:rsidRPr="00353F82">
        <w:rPr>
          <w:rFonts w:ascii="Courier New" w:hAnsi="Courier New" w:cs="Courier New"/>
        </w:rPr>
        <w:t>foodcharge = float(input("Enter food charge:  "))</w:t>
      </w:r>
    </w:p>
    <w:p w14:paraId="7C186BD8" w14:textId="77777777" w:rsidR="00353F82" w:rsidRPr="00353F82" w:rsidRDefault="00353F82" w:rsidP="00353F82">
      <w:pPr>
        <w:spacing w:after="0" w:line="240" w:lineRule="auto"/>
        <w:rPr>
          <w:rFonts w:ascii="Courier New" w:hAnsi="Courier New" w:cs="Courier New"/>
        </w:rPr>
      </w:pPr>
      <w:r w:rsidRPr="00353F82">
        <w:rPr>
          <w:rFonts w:ascii="Courier New" w:hAnsi="Courier New" w:cs="Courier New"/>
        </w:rPr>
        <w:t>salestax = round(foodcharge * .07, 2)</w:t>
      </w:r>
    </w:p>
    <w:p w14:paraId="4FEE36B4" w14:textId="77777777" w:rsidR="00353F82" w:rsidRPr="00353F82" w:rsidRDefault="00353F82" w:rsidP="00353F82">
      <w:pPr>
        <w:spacing w:after="0" w:line="240" w:lineRule="auto"/>
        <w:rPr>
          <w:rFonts w:ascii="Courier New" w:hAnsi="Courier New" w:cs="Courier New"/>
        </w:rPr>
      </w:pPr>
      <w:r w:rsidRPr="00353F82">
        <w:rPr>
          <w:rFonts w:ascii="Courier New" w:hAnsi="Courier New" w:cs="Courier New"/>
        </w:rPr>
        <w:t>tip = round(foodcharge * .18, 2)</w:t>
      </w:r>
    </w:p>
    <w:p w14:paraId="00B56D56" w14:textId="77777777" w:rsidR="00353F82" w:rsidRPr="00353F82" w:rsidRDefault="00353F82" w:rsidP="00353F82">
      <w:pPr>
        <w:spacing w:after="0" w:line="240" w:lineRule="auto"/>
        <w:rPr>
          <w:rFonts w:ascii="Courier New" w:hAnsi="Courier New" w:cs="Courier New"/>
        </w:rPr>
      </w:pPr>
      <w:r w:rsidRPr="00353F82">
        <w:rPr>
          <w:rFonts w:ascii="Courier New" w:hAnsi="Courier New" w:cs="Courier New"/>
        </w:rPr>
        <w:t>totalcharge = foodcharge + salestax + tip</w:t>
      </w:r>
    </w:p>
    <w:p w14:paraId="4B303CD4" w14:textId="77777777" w:rsidR="00353F82" w:rsidRPr="00353F82" w:rsidRDefault="00353F82" w:rsidP="00353F82">
      <w:pPr>
        <w:spacing w:after="0" w:line="240" w:lineRule="auto"/>
        <w:rPr>
          <w:rFonts w:ascii="Courier New" w:hAnsi="Courier New" w:cs="Courier New"/>
        </w:rPr>
      </w:pPr>
    </w:p>
    <w:p w14:paraId="149A80E3" w14:textId="77777777" w:rsidR="00353F82" w:rsidRPr="00353F82" w:rsidRDefault="00353F82" w:rsidP="00353F82">
      <w:pPr>
        <w:spacing w:after="0" w:line="240" w:lineRule="auto"/>
        <w:rPr>
          <w:rFonts w:ascii="Courier New" w:hAnsi="Courier New" w:cs="Courier New"/>
        </w:rPr>
      </w:pPr>
      <w:r w:rsidRPr="00353F82">
        <w:rPr>
          <w:rFonts w:ascii="Courier New" w:hAnsi="Courier New" w:cs="Courier New"/>
        </w:rPr>
        <w:t>print("Charge: ", foodcharge)</w:t>
      </w:r>
    </w:p>
    <w:p w14:paraId="064F4AAD" w14:textId="77777777" w:rsidR="00353F82" w:rsidRPr="00353F82" w:rsidRDefault="00353F82" w:rsidP="00353F82">
      <w:pPr>
        <w:spacing w:after="0" w:line="240" w:lineRule="auto"/>
        <w:rPr>
          <w:rFonts w:ascii="Courier New" w:hAnsi="Courier New" w:cs="Courier New"/>
        </w:rPr>
      </w:pPr>
      <w:r w:rsidRPr="00353F82">
        <w:rPr>
          <w:rFonts w:ascii="Courier New" w:hAnsi="Courier New" w:cs="Courier New"/>
        </w:rPr>
        <w:t>print("Sales Tax: ", salestax)</w:t>
      </w:r>
    </w:p>
    <w:p w14:paraId="2AF089E5" w14:textId="77777777" w:rsidR="00353F82" w:rsidRPr="00353F82" w:rsidRDefault="00353F82" w:rsidP="00353F82">
      <w:pPr>
        <w:spacing w:after="0" w:line="240" w:lineRule="auto"/>
        <w:rPr>
          <w:rFonts w:ascii="Courier New" w:hAnsi="Courier New" w:cs="Courier New"/>
        </w:rPr>
      </w:pPr>
      <w:r w:rsidRPr="00353F82">
        <w:rPr>
          <w:rFonts w:ascii="Courier New" w:hAnsi="Courier New" w:cs="Courier New"/>
        </w:rPr>
        <w:t>print("Tip: ", tip)</w:t>
      </w:r>
    </w:p>
    <w:p w14:paraId="38FFF163" w14:textId="68E6CEC3" w:rsidR="00353F82" w:rsidRDefault="00353F82" w:rsidP="00353F82">
      <w:pPr>
        <w:spacing w:after="0" w:line="240" w:lineRule="auto"/>
        <w:rPr>
          <w:rFonts w:ascii="Courier New" w:hAnsi="Courier New" w:cs="Courier New"/>
        </w:rPr>
      </w:pPr>
      <w:r w:rsidRPr="00353F82">
        <w:rPr>
          <w:rFonts w:ascii="Courier New" w:hAnsi="Courier New" w:cs="Courier New"/>
        </w:rPr>
        <w:t>print("Total charges are ${:,.2f}".format(totalcharge))</w:t>
      </w:r>
    </w:p>
    <w:p w14:paraId="1750D412" w14:textId="77777777" w:rsidR="00353F82" w:rsidRPr="00353F82" w:rsidRDefault="00353F82" w:rsidP="00353F82">
      <w:pPr>
        <w:spacing w:after="0" w:line="240" w:lineRule="auto"/>
        <w:rPr>
          <w:rFonts w:ascii="Courier New" w:hAnsi="Courier New" w:cs="Courier New"/>
        </w:rPr>
      </w:pPr>
    </w:p>
    <w:p w14:paraId="57A5589A" w14:textId="59B124DA" w:rsidR="00F43746" w:rsidRPr="00F43746" w:rsidRDefault="00F43746" w:rsidP="00F43746">
      <w:pPr>
        <w:rPr>
          <w:b/>
          <w:bCs/>
          <w:sz w:val="36"/>
          <w:szCs w:val="36"/>
        </w:rPr>
      </w:pPr>
      <w:r w:rsidRPr="00F43746">
        <w:rPr>
          <w:b/>
          <w:bCs/>
          <w:sz w:val="36"/>
          <w:szCs w:val="36"/>
        </w:rPr>
        <w:t>Project #</w:t>
      </w:r>
      <w:r>
        <w:rPr>
          <w:b/>
          <w:bCs/>
          <w:sz w:val="36"/>
          <w:szCs w:val="36"/>
        </w:rPr>
        <w:t>4</w:t>
      </w:r>
    </w:p>
    <w:p w14:paraId="6F9E581A" w14:textId="69891866" w:rsidR="00223AC1" w:rsidRDefault="00931975" w:rsidP="00F00750">
      <w:r>
        <w:t>C</w:t>
      </w:r>
      <w:r w:rsidR="00223AC1">
        <w:t>omplete the program.</w:t>
      </w:r>
    </w:p>
    <w:p w14:paraId="388560C3" w14:textId="3544D5CE" w:rsidR="00223AC1" w:rsidRDefault="00E76A1E" w:rsidP="00F00750">
      <w:r>
        <w:rPr>
          <w:noProof/>
        </w:rPr>
        <w:drawing>
          <wp:inline distT="0" distB="0" distL="0" distR="0" wp14:anchorId="363540D2" wp14:editId="3404798D">
            <wp:extent cx="5349704" cy="1470787"/>
            <wp:effectExtent l="0" t="0" r="381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147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2A4F3" w14:textId="4DC0C6A1" w:rsidR="00223AC1" w:rsidRPr="00F43746" w:rsidRDefault="00223AC1" w:rsidP="00223AC1">
      <w:pPr>
        <w:jc w:val="center"/>
        <w:rPr>
          <w:b/>
          <w:bCs/>
          <w:color w:val="FF0000"/>
          <w:sz w:val="28"/>
          <w:szCs w:val="28"/>
        </w:rPr>
      </w:pPr>
      <w:r w:rsidRPr="00F43746">
        <w:rPr>
          <w:b/>
          <w:bCs/>
          <w:color w:val="FF0000"/>
          <w:sz w:val="28"/>
          <w:szCs w:val="28"/>
        </w:rPr>
        <w:t xml:space="preserve">#4 </w:t>
      </w:r>
      <w:r w:rsidR="00F43746" w:rsidRPr="00F43746">
        <w:rPr>
          <w:b/>
          <w:bCs/>
          <w:color w:val="FF0000"/>
          <w:sz w:val="28"/>
          <w:szCs w:val="28"/>
        </w:rPr>
        <w:t>Print</w:t>
      </w:r>
      <w:r w:rsidRPr="00F43746">
        <w:rPr>
          <w:b/>
          <w:bCs/>
          <w:color w:val="FF0000"/>
          <w:sz w:val="28"/>
          <w:szCs w:val="28"/>
        </w:rPr>
        <w:t xml:space="preserve"> screen the output with </w:t>
      </w:r>
      <w:r w:rsidR="00F43746" w:rsidRPr="00F43746">
        <w:rPr>
          <w:b/>
          <w:bCs/>
          <w:color w:val="FF0000"/>
          <w:sz w:val="28"/>
          <w:szCs w:val="28"/>
        </w:rPr>
        <w:t xml:space="preserve">the </w:t>
      </w:r>
      <w:r w:rsidRPr="00F43746">
        <w:rPr>
          <w:b/>
          <w:bCs/>
          <w:color w:val="FF0000"/>
          <w:sz w:val="28"/>
          <w:szCs w:val="28"/>
        </w:rPr>
        <w:t>code below here.</w:t>
      </w:r>
    </w:p>
    <w:p w14:paraId="656CE6DA" w14:textId="1CD2FED5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b/>
          <w:bCs/>
          <w:color w:val="FF0000"/>
        </w:rPr>
        <w:drawing>
          <wp:inline distT="0" distB="0" distL="0" distR="0" wp14:anchorId="6586F4E3" wp14:editId="64DD4B74">
            <wp:extent cx="5943600" cy="2148840"/>
            <wp:effectExtent l="0" t="0" r="0" b="3810"/>
            <wp:docPr id="1514828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8287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E6E18" w14:textId="77777777" w:rsidR="0002066B" w:rsidRDefault="0002066B" w:rsidP="0002066B">
      <w:pPr>
        <w:spacing w:after="0" w:line="240" w:lineRule="auto"/>
        <w:rPr>
          <w:rFonts w:ascii="Courier New" w:hAnsi="Courier New" w:cs="Courier New"/>
        </w:rPr>
      </w:pPr>
    </w:p>
    <w:p w14:paraId="6270C5FB" w14:textId="49225C7E" w:rsidR="00223AC1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>Code</w:t>
      </w:r>
      <w:r>
        <w:rPr>
          <w:rFonts w:ascii="Courier New" w:hAnsi="Courier New" w:cs="Courier New"/>
        </w:rPr>
        <w:t>:</w:t>
      </w:r>
    </w:p>
    <w:p w14:paraId="46EF070B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>cookiecnt = int(input("Enter number of cookies: "))</w:t>
      </w:r>
    </w:p>
    <w:p w14:paraId="5AEDFE78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</w:p>
    <w:p w14:paraId="77483AC0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lastRenderedPageBreak/>
        <w:t>if cookiecnt &lt;= 48:</w:t>
      </w:r>
    </w:p>
    <w:p w14:paraId="2902CCF1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 xml:space="preserve">    batchcnt = 1</w:t>
      </w:r>
    </w:p>
    <w:p w14:paraId="6B7CF052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>else:</w:t>
      </w:r>
    </w:p>
    <w:p w14:paraId="331C7187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 xml:space="preserve">    batchcnt = cookiecnt // 48</w:t>
      </w:r>
    </w:p>
    <w:p w14:paraId="653C05B5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 xml:space="preserve">    remainder = cookiecnt % 48</w:t>
      </w:r>
    </w:p>
    <w:p w14:paraId="4AB3DD66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 xml:space="preserve">    if remainder &gt; 0:</w:t>
      </w:r>
    </w:p>
    <w:p w14:paraId="71417A6D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 xml:space="preserve">        batchcnt = batchcnt + 1</w:t>
      </w:r>
    </w:p>
    <w:p w14:paraId="7802A8C5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</w:p>
    <w:p w14:paraId="19119377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>sugar = batchcnt * 1.5</w:t>
      </w:r>
    </w:p>
    <w:p w14:paraId="5253067C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>butter = batchcnt</w:t>
      </w:r>
    </w:p>
    <w:p w14:paraId="562C9D1C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>flour = batchcnt * 2.75</w:t>
      </w:r>
    </w:p>
    <w:p w14:paraId="089421C1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</w:p>
    <w:p w14:paraId="35DF8FC7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>print("Total cups of sugar needed: ", sugar)</w:t>
      </w:r>
    </w:p>
    <w:p w14:paraId="5C9B94A4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>print("Total cups of butter needed: ", butter)</w:t>
      </w:r>
    </w:p>
    <w:p w14:paraId="1C729FC2" w14:textId="57A23F21" w:rsidR="0002066B" w:rsidRDefault="0002066B" w:rsidP="0002066B">
      <w:pPr>
        <w:spacing w:after="0" w:line="240" w:lineRule="auto"/>
        <w:rPr>
          <w:rFonts w:ascii="Courier New" w:hAnsi="Courier New" w:cs="Courier New"/>
        </w:rPr>
      </w:pPr>
      <w:r w:rsidRPr="0002066B">
        <w:rPr>
          <w:rFonts w:ascii="Courier New" w:hAnsi="Courier New" w:cs="Courier New"/>
        </w:rPr>
        <w:t>print("Total cups of flour needed: ", flour)</w:t>
      </w:r>
    </w:p>
    <w:p w14:paraId="2CD40AE1" w14:textId="77777777" w:rsidR="0002066B" w:rsidRPr="0002066B" w:rsidRDefault="0002066B" w:rsidP="0002066B">
      <w:pPr>
        <w:spacing w:after="0" w:line="240" w:lineRule="auto"/>
        <w:rPr>
          <w:rFonts w:ascii="Courier New" w:hAnsi="Courier New" w:cs="Courier New"/>
        </w:rPr>
      </w:pPr>
    </w:p>
    <w:p w14:paraId="6B306E73" w14:textId="67D57ED5" w:rsidR="004B4680" w:rsidRPr="004B4680" w:rsidRDefault="004B4680" w:rsidP="004B4680">
      <w:pPr>
        <w:rPr>
          <w:b/>
          <w:bCs/>
          <w:sz w:val="36"/>
          <w:szCs w:val="36"/>
        </w:rPr>
      </w:pPr>
      <w:r w:rsidRPr="00F43746">
        <w:rPr>
          <w:b/>
          <w:bCs/>
          <w:sz w:val="36"/>
          <w:szCs w:val="36"/>
        </w:rPr>
        <w:t>Project #</w:t>
      </w:r>
      <w:r>
        <w:rPr>
          <w:b/>
          <w:bCs/>
          <w:sz w:val="36"/>
          <w:szCs w:val="36"/>
        </w:rPr>
        <w:t>5</w:t>
      </w:r>
    </w:p>
    <w:p w14:paraId="6D6BA485" w14:textId="2940C7FC" w:rsidR="004B4680" w:rsidRDefault="004B4680" w:rsidP="004B4680">
      <w:r>
        <w:rPr>
          <w:noProof/>
        </w:rPr>
        <w:drawing>
          <wp:inline distT="0" distB="0" distL="0" distR="0" wp14:anchorId="198929DC" wp14:editId="3E178E60">
            <wp:extent cx="5273497" cy="1600339"/>
            <wp:effectExtent l="0" t="0" r="3810" b="0"/>
            <wp:docPr id="136394832" name="Picture 1363948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160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5371D" w14:textId="71253902" w:rsidR="003C27B4" w:rsidRPr="00F136F7" w:rsidRDefault="004B4680" w:rsidP="00F136F7">
      <w:pPr>
        <w:jc w:val="center"/>
        <w:rPr>
          <w:b/>
          <w:bCs/>
          <w:color w:val="FF0000"/>
          <w:sz w:val="28"/>
          <w:szCs w:val="28"/>
        </w:rPr>
      </w:pPr>
      <w:r w:rsidRPr="004B4680">
        <w:rPr>
          <w:b/>
          <w:bCs/>
          <w:color w:val="FF0000"/>
          <w:sz w:val="28"/>
          <w:szCs w:val="28"/>
        </w:rPr>
        <w:t>#</w:t>
      </w:r>
      <w:r>
        <w:rPr>
          <w:b/>
          <w:bCs/>
          <w:color w:val="FF0000"/>
          <w:sz w:val="28"/>
          <w:szCs w:val="28"/>
        </w:rPr>
        <w:t xml:space="preserve">5 </w:t>
      </w:r>
      <w:r w:rsidRPr="004B4680">
        <w:rPr>
          <w:b/>
          <w:bCs/>
          <w:color w:val="FF0000"/>
          <w:sz w:val="28"/>
          <w:szCs w:val="28"/>
        </w:rPr>
        <w:t>Print screen the output with the code below here.</w:t>
      </w:r>
    </w:p>
    <w:p w14:paraId="7049C388" w14:textId="2FAD81B6" w:rsidR="003C27B4" w:rsidRDefault="003C27B4" w:rsidP="004B4680">
      <w:r w:rsidRPr="003C27B4">
        <w:drawing>
          <wp:inline distT="0" distB="0" distL="0" distR="0" wp14:anchorId="2E55E9DA" wp14:editId="0437DEA1">
            <wp:extent cx="5943600" cy="3144520"/>
            <wp:effectExtent l="0" t="0" r="0" b="0"/>
            <wp:docPr id="4423166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31669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45012" w14:textId="01719286" w:rsidR="004B4680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lastRenderedPageBreak/>
        <w:t>Code:</w:t>
      </w:r>
    </w:p>
    <w:p w14:paraId="1D5D64CA" w14:textId="77777777" w:rsidR="003C27B4" w:rsidRDefault="003C27B4" w:rsidP="003C27B4">
      <w:pPr>
        <w:spacing w:after="0" w:line="240" w:lineRule="auto"/>
      </w:pPr>
    </w:p>
    <w:p w14:paraId="2DE3CDEE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>def calc_quarter(monthval):</w:t>
      </w:r>
    </w:p>
    <w:p w14:paraId="175FDFEE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if monthval &gt;= 1 and monthval &lt; 4:</w:t>
      </w:r>
    </w:p>
    <w:p w14:paraId="541E7757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    quarter = "1st"</w:t>
      </w:r>
    </w:p>
    <w:p w14:paraId="2FD52231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elif monthval &gt;= 4 and monthval &lt; 7:</w:t>
      </w:r>
    </w:p>
    <w:p w14:paraId="1E8D869F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    quarter = "2nd"</w:t>
      </w:r>
    </w:p>
    <w:p w14:paraId="36724CEA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elif monthval &gt;= 7 and monthval &lt; 10:</w:t>
      </w:r>
    </w:p>
    <w:p w14:paraId="59FD8DF7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    quarter = "3rd"</w:t>
      </w:r>
    </w:p>
    <w:p w14:paraId="6F3C1837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else:</w:t>
      </w:r>
    </w:p>
    <w:p w14:paraId="6F79EDDD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    quarter = "4th"</w:t>
      </w:r>
    </w:p>
    <w:p w14:paraId="33A7291A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</w:t>
      </w:r>
    </w:p>
    <w:p w14:paraId="2EE0A0FD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return quarter</w:t>
      </w:r>
    </w:p>
    <w:p w14:paraId="7A8CDBE1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</w:p>
    <w:p w14:paraId="08DC3C01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>def validate(monthval):</w:t>
      </w:r>
    </w:p>
    <w:p w14:paraId="03F6B02F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if monthval &lt; 1 or monthval &gt; 12:</w:t>
      </w:r>
    </w:p>
    <w:p w14:paraId="29D1A8EF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    return False</w:t>
      </w:r>
    </w:p>
    <w:p w14:paraId="6B4A9297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else:</w:t>
      </w:r>
    </w:p>
    <w:p w14:paraId="26E6ACC8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    return True</w:t>
      </w:r>
    </w:p>
    <w:p w14:paraId="7A7F4D4B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</w:p>
    <w:p w14:paraId="00C531E2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>monthval = int(input("Please enter value between 1 and 12:  "))</w:t>
      </w:r>
    </w:p>
    <w:p w14:paraId="2817537D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</w:p>
    <w:p w14:paraId="21EAB895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>result = validate(monthval)</w:t>
      </w:r>
    </w:p>
    <w:p w14:paraId="44B7E6C3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</w:p>
    <w:p w14:paraId="5E1C92A1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>if result == True:</w:t>
      </w:r>
    </w:p>
    <w:p w14:paraId="09320D19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val = calc_quarter(monthval)</w:t>
      </w:r>
    </w:p>
    <w:p w14:paraId="632BB9D2" w14:textId="602D2D0E" w:rsidR="003C27B4" w:rsidRDefault="003C27B4" w:rsidP="003C27B4">
      <w:pPr>
        <w:spacing w:after="0" w:line="240" w:lineRule="auto"/>
        <w:rPr>
          <w:rFonts w:ascii="Courier New" w:hAnsi="Courier New" w:cs="Courier New"/>
        </w:rPr>
      </w:pPr>
      <w:r w:rsidRPr="003C27B4">
        <w:rPr>
          <w:rFonts w:ascii="Courier New" w:hAnsi="Courier New" w:cs="Courier New"/>
        </w:rPr>
        <w:t xml:space="preserve">    print("\nIt is the " + val + " Quarter\n")</w:t>
      </w:r>
    </w:p>
    <w:p w14:paraId="3B5F73B6" w14:textId="77777777" w:rsidR="003C27B4" w:rsidRPr="003C27B4" w:rsidRDefault="003C27B4" w:rsidP="003C27B4">
      <w:pPr>
        <w:spacing w:after="0" w:line="240" w:lineRule="auto"/>
        <w:rPr>
          <w:rFonts w:ascii="Courier New" w:hAnsi="Courier New" w:cs="Courier New"/>
        </w:rPr>
      </w:pPr>
    </w:p>
    <w:p w14:paraId="046FA167" w14:textId="2363A37B" w:rsidR="004B4680" w:rsidRPr="00F43746" w:rsidRDefault="004B4680" w:rsidP="004B4680">
      <w:pPr>
        <w:rPr>
          <w:b/>
          <w:bCs/>
          <w:sz w:val="36"/>
          <w:szCs w:val="36"/>
        </w:rPr>
      </w:pPr>
      <w:r w:rsidRPr="00F43746">
        <w:rPr>
          <w:b/>
          <w:bCs/>
          <w:sz w:val="36"/>
          <w:szCs w:val="36"/>
        </w:rPr>
        <w:t>Project #</w:t>
      </w:r>
      <w:r>
        <w:rPr>
          <w:b/>
          <w:bCs/>
          <w:sz w:val="36"/>
          <w:szCs w:val="36"/>
        </w:rPr>
        <w:t>6</w:t>
      </w:r>
    </w:p>
    <w:p w14:paraId="0CE3DF6E" w14:textId="77777777" w:rsidR="004B4680" w:rsidRDefault="004B4680" w:rsidP="004B4680">
      <w:r>
        <w:rPr>
          <w:noProof/>
        </w:rPr>
        <w:drawing>
          <wp:inline distT="0" distB="0" distL="0" distR="0" wp14:anchorId="28BDCE38" wp14:editId="149D0FEA">
            <wp:extent cx="5105842" cy="1638442"/>
            <wp:effectExtent l="0" t="0" r="0" b="0"/>
            <wp:docPr id="501930266" name="Picture 50193026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842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F2FD1" w14:textId="77503F6E" w:rsidR="004B4680" w:rsidRPr="004B4680" w:rsidRDefault="004B4680" w:rsidP="004B4680">
      <w:pPr>
        <w:jc w:val="center"/>
        <w:rPr>
          <w:b/>
          <w:bCs/>
          <w:color w:val="FF0000"/>
          <w:sz w:val="28"/>
          <w:szCs w:val="28"/>
        </w:rPr>
      </w:pPr>
      <w:r w:rsidRPr="004B4680">
        <w:rPr>
          <w:b/>
          <w:bCs/>
          <w:color w:val="FF0000"/>
          <w:sz w:val="28"/>
          <w:szCs w:val="28"/>
        </w:rPr>
        <w:t>#6 Print screen the output with the code below here.</w:t>
      </w:r>
    </w:p>
    <w:p w14:paraId="04DA28E4" w14:textId="417233C9" w:rsidR="004B4680" w:rsidRDefault="00603CC6" w:rsidP="004B4680">
      <w:pPr>
        <w:rPr>
          <w:b/>
          <w:bCs/>
        </w:rPr>
      </w:pPr>
      <w:r w:rsidRPr="00603CC6">
        <w:rPr>
          <w:b/>
          <w:bCs/>
        </w:rPr>
        <w:lastRenderedPageBreak/>
        <w:drawing>
          <wp:inline distT="0" distB="0" distL="0" distR="0" wp14:anchorId="55397D4F" wp14:editId="7EDA9AC2">
            <wp:extent cx="5943600" cy="2971800"/>
            <wp:effectExtent l="0" t="0" r="0" b="0"/>
            <wp:docPr id="14031591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15910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E627B" w14:textId="0731BE35" w:rsid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20D67651" w14:textId="77777777" w:rsidR="00603CC6" w:rsidRDefault="00603CC6" w:rsidP="00603CC6">
      <w:pPr>
        <w:spacing w:after="0" w:line="240" w:lineRule="auto"/>
        <w:rPr>
          <w:rFonts w:ascii="Courier New" w:hAnsi="Courier New" w:cs="Courier New"/>
        </w:rPr>
      </w:pPr>
    </w:p>
    <w:p w14:paraId="5151057D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peoplecnt = int(input("Enter number of people attending:  "))</w:t>
      </w:r>
    </w:p>
    <w:p w14:paraId="2C4C5F82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hotdogcnt = int(input("Minimum number of hot dogs per person: "))</w:t>
      </w:r>
    </w:p>
    <w:p w14:paraId="08F8C291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</w:p>
    <w:p w14:paraId="4A4CDAF7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totalhotdogs = peoplecnt * hotdogcnt</w:t>
      </w:r>
    </w:p>
    <w:p w14:paraId="401246AA" w14:textId="77777777" w:rsidR="00603CC6" w:rsidRDefault="00603CC6" w:rsidP="00603CC6">
      <w:pPr>
        <w:spacing w:after="0" w:line="240" w:lineRule="auto"/>
        <w:rPr>
          <w:rFonts w:ascii="Courier New" w:hAnsi="Courier New" w:cs="Courier New"/>
        </w:rPr>
      </w:pPr>
    </w:p>
    <w:p w14:paraId="2F828F95" w14:textId="0EA33F76" w:rsid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calculate number of hot dogs packages</w:t>
      </w:r>
    </w:p>
    <w:p w14:paraId="0179089B" w14:textId="77562D3C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hotdogspkg = totalhotdogs // 10</w:t>
      </w:r>
    </w:p>
    <w:p w14:paraId="1B4BD1BE" w14:textId="77777777" w:rsid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hotdogsrem = totalhotdogs % 10</w:t>
      </w:r>
    </w:p>
    <w:p w14:paraId="530B8C4E" w14:textId="77777777" w:rsidR="00603CC6" w:rsidRDefault="00603CC6" w:rsidP="00603CC6">
      <w:pPr>
        <w:spacing w:after="0" w:line="240" w:lineRule="auto"/>
        <w:rPr>
          <w:rFonts w:ascii="Courier New" w:hAnsi="Courier New" w:cs="Courier New"/>
        </w:rPr>
      </w:pPr>
    </w:p>
    <w:p w14:paraId="46BA18AD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if hotdogsrem &gt; 0:</w:t>
      </w:r>
    </w:p>
    <w:p w14:paraId="6C518218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 xml:space="preserve">    hotdogspkg = hotdogspkg + 1</w:t>
      </w:r>
    </w:p>
    <w:p w14:paraId="0DF8C1C4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 xml:space="preserve">    hotdogsleftover = (hotdogspkg * 10) - totalhotdogs</w:t>
      </w:r>
    </w:p>
    <w:p w14:paraId="1B2E372D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else:</w:t>
      </w:r>
    </w:p>
    <w:p w14:paraId="57076AF3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 xml:space="preserve">    hotdogsleftover = 0</w:t>
      </w:r>
    </w:p>
    <w:p w14:paraId="529ECF8E" w14:textId="77777777" w:rsidR="00603CC6" w:rsidRDefault="00603CC6" w:rsidP="00603CC6">
      <w:pPr>
        <w:spacing w:after="0" w:line="240" w:lineRule="auto"/>
        <w:rPr>
          <w:rFonts w:ascii="Courier New" w:hAnsi="Courier New" w:cs="Courier New"/>
        </w:rPr>
      </w:pPr>
    </w:p>
    <w:p w14:paraId="0008287C" w14:textId="77777777" w:rsidR="00603CC6" w:rsidRDefault="00603CC6" w:rsidP="00603CC6">
      <w:pPr>
        <w:spacing w:after="0" w:line="240" w:lineRule="auto"/>
        <w:rPr>
          <w:rFonts w:ascii="Courier New" w:hAnsi="Courier New" w:cs="Courier New"/>
        </w:rPr>
      </w:pPr>
    </w:p>
    <w:p w14:paraId="22F979D8" w14:textId="701B800F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calculate number of buns packages</w:t>
      </w:r>
    </w:p>
    <w:p w14:paraId="318D6E47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bunspkg = totalhotdogs // 8</w:t>
      </w:r>
    </w:p>
    <w:p w14:paraId="19CC5EA8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bunsrem = totalhotdogs % 8</w:t>
      </w:r>
    </w:p>
    <w:p w14:paraId="505803BC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if bunsrem &gt; 0:</w:t>
      </w:r>
    </w:p>
    <w:p w14:paraId="5B941FAF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 xml:space="preserve">    bunspkg = bunspkg + 1</w:t>
      </w:r>
    </w:p>
    <w:p w14:paraId="5C9054FD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 xml:space="preserve">    bunsleftover = (bunspkg * 8) - totalhotdogs</w:t>
      </w:r>
    </w:p>
    <w:p w14:paraId="281954A3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else:</w:t>
      </w:r>
    </w:p>
    <w:p w14:paraId="6ED0CC2D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 xml:space="preserve">    bunsleftover = 0</w:t>
      </w:r>
    </w:p>
    <w:p w14:paraId="5B35C7D1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</w:p>
    <w:p w14:paraId="393F854D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print("Number of hot dog packages required: ", hotdogspkg)</w:t>
      </w:r>
    </w:p>
    <w:p w14:paraId="54E9B5C9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print("Number of buns packages required: ", bunspkg)</w:t>
      </w:r>
    </w:p>
    <w:p w14:paraId="24EFBF8E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print("Number of hot dogs leftover: ", hotdogsleftover)</w:t>
      </w:r>
    </w:p>
    <w:p w14:paraId="4F481C3D" w14:textId="1C9474C4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  <w:r w:rsidRPr="00603CC6">
        <w:rPr>
          <w:rFonts w:ascii="Courier New" w:hAnsi="Courier New" w:cs="Courier New"/>
        </w:rPr>
        <w:t>print("Number of buns leftover: ", bunsleftover)</w:t>
      </w:r>
    </w:p>
    <w:p w14:paraId="1ADDBF7B" w14:textId="77777777" w:rsidR="00603CC6" w:rsidRPr="00603CC6" w:rsidRDefault="00603CC6" w:rsidP="00603CC6">
      <w:pPr>
        <w:spacing w:after="0" w:line="240" w:lineRule="auto"/>
        <w:rPr>
          <w:rFonts w:ascii="Courier New" w:hAnsi="Courier New" w:cs="Courier New"/>
        </w:rPr>
      </w:pPr>
    </w:p>
    <w:p w14:paraId="405F5CA3" w14:textId="26B586DE" w:rsidR="004B4680" w:rsidRPr="004B4680" w:rsidRDefault="004B4680" w:rsidP="004B4680">
      <w:pPr>
        <w:rPr>
          <w:b/>
          <w:bCs/>
          <w:sz w:val="36"/>
          <w:szCs w:val="36"/>
        </w:rPr>
      </w:pPr>
      <w:r w:rsidRPr="00F43746">
        <w:rPr>
          <w:b/>
          <w:bCs/>
          <w:sz w:val="36"/>
          <w:szCs w:val="36"/>
        </w:rPr>
        <w:lastRenderedPageBreak/>
        <w:t>Project #</w:t>
      </w:r>
      <w:r>
        <w:rPr>
          <w:b/>
          <w:bCs/>
          <w:sz w:val="36"/>
          <w:szCs w:val="36"/>
        </w:rPr>
        <w:t>7</w:t>
      </w:r>
    </w:p>
    <w:p w14:paraId="17FA1A39" w14:textId="7EDE17B7" w:rsidR="004B4680" w:rsidRDefault="004B4680" w:rsidP="004B4680">
      <w:r>
        <w:rPr>
          <w:noProof/>
        </w:rPr>
        <w:drawing>
          <wp:inline distT="0" distB="0" distL="0" distR="0" wp14:anchorId="6878481E" wp14:editId="69738502">
            <wp:extent cx="5265876" cy="2019475"/>
            <wp:effectExtent l="0" t="0" r="0" b="0"/>
            <wp:docPr id="4" name="Picture 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medium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20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8A4D5" w14:textId="5250245D" w:rsidR="004B4680" w:rsidRPr="004B4680" w:rsidRDefault="004B4680" w:rsidP="004B4680">
      <w:pPr>
        <w:jc w:val="center"/>
        <w:rPr>
          <w:b/>
          <w:bCs/>
          <w:color w:val="FF0000"/>
          <w:sz w:val="28"/>
          <w:szCs w:val="28"/>
        </w:rPr>
      </w:pPr>
      <w:r w:rsidRPr="004B4680">
        <w:rPr>
          <w:b/>
          <w:bCs/>
          <w:color w:val="FF0000"/>
          <w:sz w:val="28"/>
          <w:szCs w:val="28"/>
        </w:rPr>
        <w:t>#</w:t>
      </w:r>
      <w:r>
        <w:rPr>
          <w:b/>
          <w:bCs/>
          <w:color w:val="FF0000"/>
          <w:sz w:val="28"/>
          <w:szCs w:val="28"/>
        </w:rPr>
        <w:t>7</w:t>
      </w:r>
      <w:r w:rsidRPr="004B4680">
        <w:rPr>
          <w:b/>
          <w:bCs/>
          <w:color w:val="FF0000"/>
          <w:sz w:val="28"/>
          <w:szCs w:val="28"/>
        </w:rPr>
        <w:t xml:space="preserve"> Print screen the output with the code below here.</w:t>
      </w:r>
    </w:p>
    <w:p w14:paraId="7A13AFC6" w14:textId="19AAA534" w:rsidR="004B4680" w:rsidRDefault="00A13B83" w:rsidP="004B4680">
      <w:pPr>
        <w:jc w:val="center"/>
        <w:rPr>
          <w:b/>
          <w:bCs/>
          <w:color w:val="FF0000"/>
        </w:rPr>
      </w:pPr>
      <w:r w:rsidRPr="00A13B83">
        <w:rPr>
          <w:b/>
          <w:bCs/>
          <w:color w:val="FF0000"/>
        </w:rPr>
        <w:drawing>
          <wp:inline distT="0" distB="0" distL="0" distR="0" wp14:anchorId="429085D8" wp14:editId="04EFCED3">
            <wp:extent cx="5966431" cy="2987040"/>
            <wp:effectExtent l="0" t="0" r="0" b="3810"/>
            <wp:docPr id="15421330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13304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83741" cy="2995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B3C6F" w14:textId="22288E17" w:rsidR="004B4680" w:rsidRDefault="00A13B83" w:rsidP="00A13B83">
      <w:pPr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>Code:</w:t>
      </w:r>
    </w:p>
    <w:p w14:paraId="2A88BFEA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>def calc_discount(quantity):</w:t>
      </w:r>
    </w:p>
    <w:p w14:paraId="5B3746BA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 xml:space="preserve">    discount = 0</w:t>
      </w:r>
    </w:p>
    <w:p w14:paraId="72A13BC9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 xml:space="preserve">    if quantity &gt;= 10 and quantity &lt; 20:</w:t>
      </w:r>
    </w:p>
    <w:p w14:paraId="2E7F95A4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 xml:space="preserve">        discount = .1</w:t>
      </w:r>
    </w:p>
    <w:p w14:paraId="6F9C85B9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 xml:space="preserve">    elif quantity &gt;= 20 and quantity &lt; 50:</w:t>
      </w:r>
    </w:p>
    <w:p w14:paraId="62C2FF8B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 xml:space="preserve">        discount = .2</w:t>
      </w:r>
    </w:p>
    <w:p w14:paraId="6DD262B7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 xml:space="preserve">    elif quantity &gt;= 50 and quantity &lt; 100:</w:t>
      </w:r>
    </w:p>
    <w:p w14:paraId="3B2203E9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 xml:space="preserve">        discount = .3</w:t>
      </w:r>
    </w:p>
    <w:p w14:paraId="22FCDE2F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 xml:space="preserve">    else:</w:t>
      </w:r>
    </w:p>
    <w:p w14:paraId="59E47110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 xml:space="preserve">        discount = .4</w:t>
      </w:r>
    </w:p>
    <w:p w14:paraId="2BD2514C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 xml:space="preserve">    </w:t>
      </w:r>
    </w:p>
    <w:p w14:paraId="3E85AC52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 xml:space="preserve">    return discount</w:t>
      </w:r>
    </w:p>
    <w:p w14:paraId="2930AC38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</w:p>
    <w:p w14:paraId="4B4B9F6F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>cost = 99.0</w:t>
      </w:r>
    </w:p>
    <w:p w14:paraId="2F303CEB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>quantity = int(input("Please enter number of packages ordered:  "))</w:t>
      </w:r>
    </w:p>
    <w:p w14:paraId="689DC3CF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</w:p>
    <w:p w14:paraId="076DBE22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>totalcost = quantity * cost</w:t>
      </w:r>
    </w:p>
    <w:p w14:paraId="1823E157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>discountpct = calc_discount(quantity)</w:t>
      </w:r>
    </w:p>
    <w:p w14:paraId="338888EB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>totaldiscount = totalcost * discountpct</w:t>
      </w:r>
    </w:p>
    <w:p w14:paraId="17F96FB2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>finalprice = totalcost - totaldiscount</w:t>
      </w:r>
    </w:p>
    <w:p w14:paraId="573ECEB6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</w:p>
    <w:p w14:paraId="1F8D0E29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>print("Initial Cost:  ${:,.2f}".format(totalcost))</w:t>
      </w:r>
    </w:p>
    <w:p w14:paraId="0164FFE8" w14:textId="77777777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>print("Discount:  ${:,.2f}".format(totaldiscount))</w:t>
      </w:r>
    </w:p>
    <w:p w14:paraId="3678DC52" w14:textId="1ABA25ED" w:rsidR="00A13B83" w:rsidRPr="00A13B83" w:rsidRDefault="00A13B83" w:rsidP="00A13B83">
      <w:pPr>
        <w:spacing w:after="0" w:line="240" w:lineRule="auto"/>
        <w:rPr>
          <w:rFonts w:ascii="Courier New" w:hAnsi="Courier New" w:cs="Courier New"/>
        </w:rPr>
      </w:pPr>
      <w:r w:rsidRPr="00A13B83">
        <w:rPr>
          <w:rFonts w:ascii="Courier New" w:hAnsi="Courier New" w:cs="Courier New"/>
        </w:rPr>
        <w:t>print("Final Cost:  ${:,.2f}".format(finalprice))</w:t>
      </w:r>
    </w:p>
    <w:p w14:paraId="40FF3460" w14:textId="77777777" w:rsidR="004B4680" w:rsidRDefault="004B4680" w:rsidP="004B4680"/>
    <w:p w14:paraId="762332A5" w14:textId="77777777" w:rsidR="004B4680" w:rsidRDefault="004B4680" w:rsidP="004B4680">
      <w:pPr>
        <w:rPr>
          <w:b/>
          <w:bCs/>
          <w:color w:val="FF0000"/>
        </w:rPr>
      </w:pPr>
    </w:p>
    <w:p w14:paraId="045B7993" w14:textId="23D28FB6" w:rsidR="00223AC1" w:rsidRPr="00F43746" w:rsidRDefault="00223AC1" w:rsidP="00223AC1">
      <w:pPr>
        <w:jc w:val="center"/>
        <w:rPr>
          <w:b/>
          <w:bCs/>
          <w:color w:val="FF0000"/>
          <w:sz w:val="28"/>
          <w:szCs w:val="28"/>
        </w:rPr>
      </w:pPr>
      <w:r w:rsidRPr="00F43746">
        <w:rPr>
          <w:b/>
          <w:bCs/>
          <w:color w:val="FF0000"/>
          <w:sz w:val="28"/>
          <w:szCs w:val="28"/>
        </w:rPr>
        <w:t>Submit this document to Module 1 homework.</w:t>
      </w:r>
    </w:p>
    <w:p w14:paraId="2F2160FD" w14:textId="77777777" w:rsidR="00223AC1" w:rsidRDefault="00223AC1" w:rsidP="00F00750"/>
    <w:p w14:paraId="5DD0918C" w14:textId="77777777" w:rsidR="008B06CA" w:rsidRDefault="008B06CA" w:rsidP="008B06CA">
      <w:pPr>
        <w:jc w:val="center"/>
      </w:pPr>
    </w:p>
    <w:sectPr w:rsidR="008B06CA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6C726" w14:textId="77777777" w:rsidR="008A6CD6" w:rsidRDefault="008A6CD6" w:rsidP="00907CA9">
      <w:pPr>
        <w:spacing w:after="0" w:line="240" w:lineRule="auto"/>
      </w:pPr>
      <w:r>
        <w:separator/>
      </w:r>
    </w:p>
  </w:endnote>
  <w:endnote w:type="continuationSeparator" w:id="0">
    <w:p w14:paraId="3F70273F" w14:textId="77777777" w:rsidR="008A6CD6" w:rsidRDefault="008A6CD6" w:rsidP="00907C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07000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14206B" w14:textId="57ABAE9C" w:rsidR="00223AC1" w:rsidRDefault="00223AC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FAA7A1" w14:textId="77777777" w:rsidR="00223AC1" w:rsidRDefault="00223A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D730A" w14:textId="77777777" w:rsidR="008A6CD6" w:rsidRDefault="008A6CD6" w:rsidP="00907CA9">
      <w:pPr>
        <w:spacing w:after="0" w:line="240" w:lineRule="auto"/>
      </w:pPr>
      <w:r>
        <w:separator/>
      </w:r>
    </w:p>
  </w:footnote>
  <w:footnote w:type="continuationSeparator" w:id="0">
    <w:p w14:paraId="0D1CA74A" w14:textId="77777777" w:rsidR="008A6CD6" w:rsidRDefault="008A6CD6" w:rsidP="00907C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0FCF8" w14:textId="77777777" w:rsidR="00907CA9" w:rsidRDefault="00907CA9" w:rsidP="00907CA9">
    <w:pPr>
      <w:pStyle w:val="Header"/>
    </w:pPr>
    <w:r>
      <w:t>Santa Ana College</w:t>
    </w:r>
  </w:p>
  <w:p w14:paraId="76E58750" w14:textId="77777777" w:rsidR="00907CA9" w:rsidRDefault="00907CA9" w:rsidP="00907CA9">
    <w:pPr>
      <w:pStyle w:val="Header"/>
    </w:pPr>
    <w:r>
      <w:t>CMPR114</w:t>
    </w:r>
  </w:p>
  <w:p w14:paraId="639F1D9F" w14:textId="605E5FF8" w:rsidR="00907CA9" w:rsidRDefault="00F43746" w:rsidP="00F43746">
    <w:pPr>
      <w:pStyle w:val="Header"/>
    </w:pPr>
    <w:r w:rsidRPr="00F43746">
      <w:t>m1 homewor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6613"/>
    <w:multiLevelType w:val="hybridMultilevel"/>
    <w:tmpl w:val="7A84B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6317671">
    <w:abstractNumId w:val="0"/>
  </w:num>
  <w:num w:numId="2" w16cid:durableId="11293195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NDc1NzWwNDY1MDNQ0lEKTi0uzszPAykwqgUA6xDfpywAAAA="/>
  </w:docVars>
  <w:rsids>
    <w:rsidRoot w:val="00A304CC"/>
    <w:rsid w:val="0002066B"/>
    <w:rsid w:val="000432DC"/>
    <w:rsid w:val="00064818"/>
    <w:rsid w:val="00071F63"/>
    <w:rsid w:val="001B1C89"/>
    <w:rsid w:val="00223AC1"/>
    <w:rsid w:val="002E6F08"/>
    <w:rsid w:val="00353F82"/>
    <w:rsid w:val="003C27B4"/>
    <w:rsid w:val="004B4680"/>
    <w:rsid w:val="00603CC6"/>
    <w:rsid w:val="006E3CDB"/>
    <w:rsid w:val="008A6CD6"/>
    <w:rsid w:val="008B06CA"/>
    <w:rsid w:val="00907CA9"/>
    <w:rsid w:val="00931975"/>
    <w:rsid w:val="009A0A2B"/>
    <w:rsid w:val="00A13B83"/>
    <w:rsid w:val="00A304CC"/>
    <w:rsid w:val="00C0712B"/>
    <w:rsid w:val="00D45F66"/>
    <w:rsid w:val="00E76A1E"/>
    <w:rsid w:val="00F00750"/>
    <w:rsid w:val="00F02FB4"/>
    <w:rsid w:val="00F136F7"/>
    <w:rsid w:val="00F43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DA446"/>
  <w15:chartTrackingRefBased/>
  <w15:docId w15:val="{1721B275-A2FD-4E5D-A349-4F65F6910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CA9"/>
  </w:style>
  <w:style w:type="paragraph" w:styleId="Footer">
    <w:name w:val="footer"/>
    <w:basedOn w:val="Normal"/>
    <w:link w:val="FooterChar"/>
    <w:uiPriority w:val="99"/>
    <w:unhideWhenUsed/>
    <w:rsid w:val="00907C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CA9"/>
  </w:style>
  <w:style w:type="paragraph" w:styleId="ListParagraph">
    <w:name w:val="List Paragraph"/>
    <w:basedOn w:val="Normal"/>
    <w:uiPriority w:val="34"/>
    <w:qFormat/>
    <w:rsid w:val="00907C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8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6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3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60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92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97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5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tmp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image" Target="media/image11.tmp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8</Pages>
  <Words>675</Words>
  <Characters>38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17</cp:revision>
  <dcterms:created xsi:type="dcterms:W3CDTF">2022-06-14T21:59:00Z</dcterms:created>
  <dcterms:modified xsi:type="dcterms:W3CDTF">2023-06-18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446d03e2833c98b4465d6fc00b2591a6ae03c9096dd5632d3e199d4e26537a</vt:lpwstr>
  </property>
</Properties>
</file>